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74D99E01"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74D99E01"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74D99E01" w:rsidRDefault="00944D65" w14:paraId="2819F8C6" w14:textId="429B4507">
            <w:pPr>
              <w:suppressAutoHyphens/>
              <w:spacing w:after="0" w:line="240" w:lineRule="auto"/>
              <w:contextualSpacing/>
              <w:jc w:val="center"/>
              <w:rPr>
                <w:rFonts w:eastAsia="Times New Roman" w:cs="Calibri" w:cstheme="minorAscii"/>
                <w:b w:val="1"/>
                <w:bCs w:val="1"/>
              </w:rPr>
            </w:pPr>
            <w:r w:rsidRPr="74D99E01" w:rsidR="1026FAB1">
              <w:rPr>
                <w:rFonts w:eastAsia="Times New Roman" w:cs="Calibri" w:cstheme="minorAscii"/>
                <w:b w:val="1"/>
                <w:bCs w:val="1"/>
              </w:rPr>
              <w:t>05/17/2023</w:t>
            </w:r>
          </w:p>
        </w:tc>
        <w:tc>
          <w:tcPr>
            <w:tcW w:w="2338" w:type="dxa"/>
            <w:tcMar>
              <w:left w:w="115" w:type="dxa"/>
              <w:right w:w="115" w:type="dxa"/>
            </w:tcMar>
          </w:tcPr>
          <w:p w:rsidRPr="001650C9" w:rsidR="00531FBF" w:rsidP="74D99E01" w:rsidRDefault="00944D65" w14:paraId="07699096" w14:textId="44B51DDC">
            <w:pPr>
              <w:pStyle w:val="Normal"/>
              <w:bidi w:val="0"/>
              <w:spacing w:before="0" w:beforeAutospacing="off" w:after="0" w:afterAutospacing="off" w:line="240" w:lineRule="auto"/>
              <w:ind w:left="0" w:right="0"/>
              <w:contextualSpacing/>
              <w:jc w:val="center"/>
            </w:pPr>
            <w:r w:rsidRPr="74D99E01" w:rsidR="1026FAB1">
              <w:rPr>
                <w:rFonts w:eastAsia="Times New Roman" w:cs="Calibri" w:cstheme="minorAscii"/>
                <w:b w:val="1"/>
                <w:bCs w:val="1"/>
              </w:rPr>
              <w:t>Afahri Kerr</w:t>
            </w:r>
          </w:p>
        </w:tc>
        <w:tc>
          <w:tcPr>
            <w:tcW w:w="2338" w:type="dxa"/>
            <w:tcMar>
              <w:left w:w="115" w:type="dxa"/>
              <w:right w:w="115" w:type="dxa"/>
            </w:tcMar>
          </w:tcPr>
          <w:p w:rsidRPr="001650C9" w:rsidR="00531FBF" w:rsidP="74D99E01" w:rsidRDefault="00531FBF" w14:paraId="77DC76FF" w14:textId="1D83CCC9">
            <w:pPr>
              <w:suppressAutoHyphens/>
              <w:spacing w:after="0" w:line="240" w:lineRule="auto"/>
              <w:contextualSpacing/>
              <w:jc w:val="center"/>
              <w:rPr>
                <w:rFonts w:eastAsia="Times New Roman" w:cs="Calibri" w:cstheme="minorAscii"/>
                <w:b w:val="1"/>
                <w:bCs w:val="1"/>
              </w:rPr>
            </w:pPr>
            <w:r w:rsidRPr="74D99E01" w:rsidR="1026FAB1">
              <w:rPr>
                <w:rFonts w:eastAsia="Times New Roman" w:cs="Calibri" w:cstheme="minorAscii"/>
                <w:b w:val="1"/>
                <w:bCs w:val="1"/>
              </w:rPr>
              <w:t>Initial Evaluation</w:t>
            </w: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lastRenderedPageBreak/>
        <w:t>Developer</w:t>
      </w:r>
      <w:bookmarkEnd w:id="9"/>
      <w:bookmarkEnd w:id="10"/>
      <w:bookmarkEnd w:id="11"/>
    </w:p>
    <w:p w:rsidRPr="001650C9" w:rsidR="0058064D" w:rsidP="74D99E01" w:rsidRDefault="0058064D" w14:paraId="3A4DB0F5" w14:textId="750B57C1">
      <w:pPr>
        <w:suppressAutoHyphens/>
        <w:spacing w:after="0" w:line="240" w:lineRule="auto"/>
        <w:contextualSpacing/>
        <w:rPr>
          <w:rFonts w:cs="Calibri" w:cstheme="minorAscii"/>
        </w:rPr>
      </w:pPr>
      <w:r w:rsidRPr="74D99E01" w:rsidR="4C1FFF94">
        <w:rPr>
          <w:rFonts w:cs="Calibri" w:cstheme="minorAscii"/>
        </w:rPr>
        <w:t>Afahri Kerr</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60F73ECA" w:rsidP="74D99E01" w:rsidRDefault="60F73ECA" w14:paraId="514B7A60" w14:textId="0E387EE7">
      <w:pPr>
        <w:pStyle w:val="Normal"/>
        <w:spacing w:after="0" w:line="240" w:lineRule="auto"/>
        <w:contextualSpacing/>
        <w:rPr>
          <w:rFonts w:ascii="Calibri" w:hAnsi="Calibri" w:eastAsia="Calibri" w:cs="Calibri" w:asciiTheme="minorAscii" w:hAnsiTheme="minorAscii" w:eastAsiaTheme="minorAscii" w:cstheme="minorAscii"/>
          <w:noProof w:val="0"/>
          <w:color w:val="auto"/>
          <w:sz w:val="22"/>
          <w:szCs w:val="22"/>
          <w:lang w:val="en-US"/>
        </w:rPr>
      </w:pPr>
      <w:r w:rsidRPr="74D99E01" w:rsidR="60F73ECA">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rtemis Financial wants to modernize their operations. As a crucial part of the success of their custom software, they also want to use the most current and effective software security. Artemis Financial has a RESTful web application programming interface (API).</w:t>
      </w:r>
    </w:p>
    <w:p w:rsidR="371B6387" w:rsidP="74D99E01" w:rsidRDefault="371B6387" w14:paraId="34B233D9" w14:textId="53D9168F">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371B638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What is the value of secure communications to the company?</w:t>
      </w:r>
    </w:p>
    <w:p w:rsidR="2BBF1447" w:rsidP="74D99E01" w:rsidRDefault="2BBF1447" w14:paraId="77799E97" w14:textId="3E1C6F1D">
      <w:pPr>
        <w:pStyle w:val="Normal"/>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Since this company deals with sensitive personal financial information, secure communications will be very important. </w:t>
      </w:r>
    </w:p>
    <w:p w:rsidR="2BBF1447" w:rsidP="74D99E01" w:rsidRDefault="2BBF1447" w14:paraId="19F545DB" w14:textId="72DA54D6">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Does the company make any international transactions?</w:t>
      </w:r>
    </w:p>
    <w:p w:rsidR="2BBF1447" w:rsidP="74D99E01" w:rsidRDefault="2BBF1447" w14:paraId="1C9F8460" w14:textId="334B0A0A">
      <w:pPr>
        <w:pStyle w:val="Normal"/>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It has not been specified if this is the case or not but if it is then we must </w:t>
      </w: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comply with</w:t>
      </w: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e foreign country’s laws as well as ours.</w:t>
      </w:r>
    </w:p>
    <w:p w:rsidR="2BBF1447" w:rsidP="74D99E01" w:rsidRDefault="2BBF1447" w14:paraId="5FD2EB29" w14:textId="207B3F48">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re there governmental restrictions about secure communications to consider?</w:t>
      </w:r>
    </w:p>
    <w:p w:rsidR="0A1052FA" w:rsidP="74D99E01" w:rsidRDefault="0A1052FA" w14:paraId="1B76D0A5" w14:textId="7213E200">
      <w:pPr>
        <w:pStyle w:val="Normal"/>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0A1052FA">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 have not located any government regulations on secure communications at this time but that does not mean that it will not come up in the near future.</w:t>
      </w:r>
    </w:p>
    <w:p w:rsidR="2BBF1447" w:rsidP="74D99E01" w:rsidRDefault="2BBF1447" w14:paraId="252B5C43" w14:textId="2303BF61">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What external threats might be present now and in the immediate future?</w:t>
      </w:r>
    </w:p>
    <w:p w:rsidR="7A6C61CF" w:rsidP="74D99E01" w:rsidRDefault="7A6C61CF" w14:paraId="489F9790" w14:textId="0CD598A1">
      <w:pPr>
        <w:pStyle w:val="Normal"/>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7A6C61CF">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ince the company deals with sensitive financial and personal information there is a good chance that it will be attacked.</w:t>
      </w:r>
    </w:p>
    <w:p w:rsidR="2BBF1447" w:rsidP="74D99E01" w:rsidRDefault="2BBF1447" w14:paraId="4056D367" w14:textId="1AD90FD2">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What are the modernization requirements that you must consider? For example:</w:t>
      </w:r>
    </w:p>
    <w:p w:rsidR="2BBF1447" w:rsidP="74D99E01" w:rsidRDefault="2BBF1447" w14:paraId="02301134" w14:textId="56F92BE6">
      <w:pPr>
        <w:pStyle w:val="ListParagraph"/>
        <w:numPr>
          <w:ilvl w:val="1"/>
          <w:numId w:val="19"/>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The role of open-source libraries</w:t>
      </w:r>
    </w:p>
    <w:p w:rsidR="0C1ABEF4" w:rsidP="74D99E01" w:rsidRDefault="0C1ABEF4" w14:paraId="54F5B3B6" w14:textId="24D86CED">
      <w:pPr>
        <w:pStyle w:val="Normal"/>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0C1ABEF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Open-source libraries are a security risk in themselves because they allow everyone to see the underlying code and manipulate it.</w:t>
      </w:r>
      <w:r w:rsidRPr="74D99E01" w:rsidR="1B0BB61D">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is alone presents </w:t>
      </w:r>
      <w:r w:rsidRPr="74D99E01" w:rsidR="1B0BB61D">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many threats.</w:t>
      </w:r>
    </w:p>
    <w:p w:rsidR="2BBF1447" w:rsidP="74D99E01" w:rsidRDefault="2BBF1447" w14:paraId="72CEDE97" w14:textId="4E55ECD3">
      <w:pPr>
        <w:pStyle w:val="ListParagraph"/>
        <w:numPr>
          <w:ilvl w:val="1"/>
          <w:numId w:val="19"/>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BBF144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Evolving web application technologies</w:t>
      </w:r>
    </w:p>
    <w:p w:rsidR="57089ECB" w:rsidP="74D99E01" w:rsidRDefault="57089ECB" w14:paraId="2FE71BE7" w14:textId="581C496B">
      <w:pPr>
        <w:pStyle w:val="Normal"/>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57089EC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Technology is advancing at </w:t>
      </w:r>
      <w:r w:rsidRPr="74D99E01" w:rsidR="12CE0EE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quick pace</w:t>
      </w:r>
      <w:r w:rsidRPr="74D99E01" w:rsidR="57089EC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so we should try to keep up with current practices but not at the expense of security. These </w:t>
      </w:r>
      <w:r w:rsidRPr="74D99E01" w:rsidR="57089EC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new technologies</w:t>
      </w:r>
      <w:r w:rsidRPr="74D99E01" w:rsidR="57089EC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often have f</w:t>
      </w:r>
      <w:r w:rsidRPr="74D99E01" w:rsidR="53CE370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ults when they are newly released that can be exposed by hackers.</w:t>
      </w:r>
    </w:p>
    <w:p w:rsidR="74D99E01" w:rsidP="74D99E01" w:rsidRDefault="74D99E01" w14:paraId="1416CAEA" w14:textId="78CBC972">
      <w:pPr>
        <w:pStyle w:val="Normal"/>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p>
    <w:p w:rsidRPr="001650C9" w:rsidR="00010B8A" w:rsidP="74D99E01" w:rsidRDefault="00010B8A" w14:paraId="5CAB2AA8" w14:textId="77777777">
      <w:pPr>
        <w:suppressAutoHyphens/>
        <w:spacing w:after="0" w:line="240" w:lineRule="auto"/>
        <w:contextualSpacing/>
        <w:rPr>
          <w:rFonts w:ascii="Calibri" w:hAnsi="Calibri" w:eastAsia="Calibri" w:cs="Calibri" w:asciiTheme="minorAscii" w:hAnsiTheme="minorAscii" w:eastAsiaTheme="minorAscii" w:cstheme="minorAscii"/>
          <w:color w:val="auto"/>
          <w:sz w:val="22"/>
          <w:szCs w:val="22"/>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75941419" w:rsidP="74D99E01" w:rsidRDefault="75941419" w14:paraId="77F459E9" w14:textId="107CE9DA">
      <w:pPr>
        <w:pStyle w:val="Normal"/>
        <w:bidi w:val="0"/>
        <w:spacing w:before="0" w:beforeAutospacing="off" w:after="0" w:afterAutospacing="off" w:line="240" w:lineRule="auto"/>
        <w:ind w:left="0" w:right="0"/>
        <w:contextualSpacing/>
        <w:jc w:val="left"/>
      </w:pPr>
      <w:r w:rsidRPr="74D99E01" w:rsidR="75941419">
        <w:rPr>
          <w:rFonts w:eastAsia="Times New Roman" w:cs="Calibri" w:cstheme="minorAscii"/>
        </w:rPr>
        <w:t>The areas of security to address are Input Validation, API’s, Cryptography, Code Error, and Code Quality</w:t>
      </w:r>
    </w:p>
    <w:p w:rsidR="74D99E01" w:rsidP="74D99E01" w:rsidRDefault="74D99E01" w14:paraId="5D785109" w14:textId="592D7558">
      <w:pPr>
        <w:pStyle w:val="Normal"/>
        <w:bidi w:val="0"/>
        <w:spacing w:before="0" w:beforeAutospacing="off" w:after="0" w:afterAutospacing="off" w:line="240" w:lineRule="auto"/>
        <w:ind w:left="0" w:right="0"/>
        <w:contextualSpacing/>
        <w:jc w:val="left"/>
        <w:rPr>
          <w:rFonts w:eastAsia="Times New Roman" w:cs="Calibri" w:cstheme="minorAscii"/>
        </w:rPr>
      </w:pPr>
    </w:p>
    <w:p w:rsidR="756EBF3F" w:rsidP="74D99E01" w:rsidRDefault="756EBF3F" w14:paraId="5E473068" w14:textId="57BEBC0B">
      <w:pPr>
        <w:pStyle w:val="Normal"/>
        <w:bidi w:val="0"/>
        <w:spacing w:before="0" w:beforeAutospacing="off" w:after="0" w:afterAutospacing="off" w:line="240" w:lineRule="auto"/>
        <w:ind w:left="0" w:right="0"/>
        <w:contextualSpacing/>
        <w:jc w:val="left"/>
        <w:rPr>
          <w:rFonts w:eastAsia="Times New Roman" w:cs="Calibri" w:cstheme="minorAscii"/>
        </w:rPr>
      </w:pPr>
      <w:r w:rsidRPr="74D99E01" w:rsidR="756EBF3F">
        <w:rPr>
          <w:rFonts w:eastAsia="Times New Roman" w:cs="Calibri" w:cstheme="minorAscii"/>
        </w:rPr>
        <w:t xml:space="preserve">We need input validation </w:t>
      </w:r>
      <w:r w:rsidRPr="74D99E01" w:rsidR="16A69FBA">
        <w:rPr>
          <w:rFonts w:eastAsia="Times New Roman" w:cs="Calibri" w:cstheme="minorAscii"/>
        </w:rPr>
        <w:t>since we are asking user to input information such as in CRUDController.java</w:t>
      </w:r>
    </w:p>
    <w:p w:rsidR="16A69FBA" w:rsidP="74D99E01" w:rsidRDefault="16A69FBA" w14:paraId="4CAE7241" w14:textId="7B78E5FE">
      <w:pPr>
        <w:pStyle w:val="Normal"/>
        <w:bidi w:val="0"/>
        <w:spacing w:before="0" w:beforeAutospacing="off" w:after="0" w:afterAutospacing="off" w:line="240" w:lineRule="auto"/>
        <w:ind w:left="0" w:right="0"/>
        <w:contextualSpacing/>
        <w:jc w:val="left"/>
        <w:rPr>
          <w:rFonts w:eastAsia="Times New Roman" w:cs="Calibri" w:cstheme="minorAscii"/>
        </w:rPr>
      </w:pPr>
      <w:r w:rsidRPr="74D99E01" w:rsidR="16A69FBA">
        <w:rPr>
          <w:rFonts w:eastAsia="Times New Roman" w:cs="Calibri" w:cstheme="minorAscii"/>
        </w:rPr>
        <w:t xml:space="preserve">They plan to use </w:t>
      </w:r>
      <w:r w:rsidRPr="74D99E01" w:rsidR="21EE667A">
        <w:rPr>
          <w:rFonts w:eastAsia="Times New Roman" w:cs="Calibri" w:cstheme="minorAscii"/>
        </w:rPr>
        <w:t xml:space="preserve">REST </w:t>
      </w:r>
      <w:r w:rsidRPr="74D99E01" w:rsidR="21EE667A">
        <w:rPr>
          <w:rFonts w:eastAsia="Times New Roman" w:cs="Calibri" w:cstheme="minorAscii"/>
        </w:rPr>
        <w:t>API</w:t>
      </w:r>
      <w:r w:rsidRPr="74D99E01" w:rsidR="16A69FBA">
        <w:rPr>
          <w:rFonts w:eastAsia="Times New Roman" w:cs="Calibri" w:cstheme="minorAscii"/>
        </w:rPr>
        <w:t xml:space="preserve"> </w:t>
      </w:r>
      <w:r w:rsidRPr="74D99E01" w:rsidR="16A69FBA">
        <w:rPr>
          <w:rFonts w:eastAsia="Times New Roman" w:cs="Calibri" w:cstheme="minorAscii"/>
        </w:rPr>
        <w:t xml:space="preserve">so we need to make sure that there are no major security flaws when </w:t>
      </w:r>
      <w:r w:rsidRPr="74D99E01" w:rsidR="4FAA378F">
        <w:rPr>
          <w:rFonts w:eastAsia="Times New Roman" w:cs="Calibri" w:cstheme="minorAscii"/>
        </w:rPr>
        <w:t>we begin to build the program.</w:t>
      </w:r>
    </w:p>
    <w:p w:rsidR="4FAA378F" w:rsidP="74D99E01" w:rsidRDefault="4FAA378F" w14:paraId="22DF33CD" w14:textId="62AF9427">
      <w:pPr>
        <w:pStyle w:val="Normal"/>
        <w:bidi w:val="0"/>
        <w:spacing w:before="0" w:beforeAutospacing="off" w:after="0" w:afterAutospacing="off" w:line="240" w:lineRule="auto"/>
        <w:ind w:left="0" w:right="0"/>
        <w:contextualSpacing/>
        <w:jc w:val="left"/>
        <w:rPr>
          <w:rFonts w:eastAsia="Times New Roman" w:cs="Calibri" w:cstheme="minorAscii"/>
        </w:rPr>
      </w:pPr>
      <w:r w:rsidRPr="74D99E01" w:rsidR="4FAA378F">
        <w:rPr>
          <w:rFonts w:eastAsia="Times New Roman" w:cs="Calibri" w:cstheme="minorAscii"/>
        </w:rPr>
        <w:t>Cryptography to encrypt the sensitive financial data and information that is being delivered to the clients.</w:t>
      </w:r>
    </w:p>
    <w:p w:rsidR="4FAA378F" w:rsidP="74D99E01" w:rsidRDefault="4FAA378F" w14:paraId="62995F08" w14:textId="00BB9122">
      <w:pPr>
        <w:pStyle w:val="Normal"/>
        <w:bidi w:val="0"/>
        <w:spacing w:before="0" w:beforeAutospacing="off" w:after="0" w:afterAutospacing="off" w:line="240" w:lineRule="auto"/>
        <w:ind w:left="0" w:right="0"/>
        <w:contextualSpacing/>
        <w:jc w:val="left"/>
        <w:rPr>
          <w:rFonts w:eastAsia="Times New Roman" w:cs="Calibri" w:cstheme="minorAscii"/>
        </w:rPr>
      </w:pPr>
      <w:r w:rsidRPr="74D99E01" w:rsidR="4FAA378F">
        <w:rPr>
          <w:rFonts w:eastAsia="Times New Roman" w:cs="Calibri" w:cstheme="minorAscii"/>
        </w:rPr>
        <w:t xml:space="preserve">Code Error handling to make sure that incorrect data or </w:t>
      </w:r>
      <w:r w:rsidRPr="74D99E01" w:rsidR="4FAA378F">
        <w:rPr>
          <w:rFonts w:eastAsia="Times New Roman" w:cs="Calibri" w:cstheme="minorAscii"/>
        </w:rPr>
        <w:t>attempts</w:t>
      </w:r>
      <w:r w:rsidRPr="74D99E01" w:rsidR="4FAA378F">
        <w:rPr>
          <w:rFonts w:eastAsia="Times New Roman" w:cs="Calibri" w:cstheme="minorAscii"/>
        </w:rPr>
        <w:t xml:space="preserve"> to access the software are reported and logged for evaluation.</w:t>
      </w:r>
    </w:p>
    <w:p w:rsidR="4FAA378F" w:rsidP="74D99E01" w:rsidRDefault="4FAA378F" w14:paraId="071CA753" w14:textId="499B4895">
      <w:pPr>
        <w:pStyle w:val="Normal"/>
        <w:bidi w:val="0"/>
        <w:spacing w:before="0" w:beforeAutospacing="off" w:after="0" w:afterAutospacing="off" w:line="240" w:lineRule="auto"/>
        <w:ind w:left="0" w:right="0"/>
        <w:contextualSpacing/>
        <w:jc w:val="left"/>
        <w:rPr>
          <w:rFonts w:eastAsia="Times New Roman" w:cs="Calibri" w:cstheme="minorAscii"/>
        </w:rPr>
      </w:pPr>
      <w:r w:rsidRPr="74D99E01" w:rsidR="4FAA378F">
        <w:rPr>
          <w:rFonts w:eastAsia="Times New Roman" w:cs="Calibri" w:cstheme="minorAscii"/>
        </w:rPr>
        <w:t xml:space="preserve">Code Quality to make sure that best practices are used to avoid common threats such as SQL injection or DDoS attacks. </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3D721F32" w:rsidP="74D99E01" w:rsidRDefault="3D721F32" w14:paraId="69BADEBD" w14:textId="6682433C">
      <w:pPr>
        <w:pStyle w:val="Normal"/>
        <w:bidi w:val="0"/>
        <w:spacing w:before="0" w:beforeAutospacing="off" w:after="0" w:afterAutospacing="off" w:line="240" w:lineRule="auto"/>
        <w:ind w:left="0" w:right="0"/>
        <w:contextualSpacing/>
        <w:jc w:val="left"/>
        <w:rPr>
          <w:rFonts w:eastAsia="Times New Roman" w:cs="Calibri" w:cstheme="minorAscii"/>
        </w:rPr>
      </w:pPr>
      <w:r w:rsidRPr="74D99E01" w:rsidR="3D721F32">
        <w:rPr>
          <w:rFonts w:eastAsia="Times New Roman" w:cs="Calibri" w:cstheme="minorAscii"/>
        </w:rPr>
        <w:t xml:space="preserve">In the program is currently incomplete but it looks like it will allow the user in input data into the </w:t>
      </w:r>
      <w:r w:rsidRPr="74D99E01" w:rsidR="3D721F32">
        <w:rPr>
          <w:rFonts w:eastAsia="Times New Roman" w:cs="Calibri" w:cstheme="minorAscii"/>
        </w:rPr>
        <w:t>CRUDController</w:t>
      </w:r>
      <w:r w:rsidRPr="74D99E01" w:rsidR="3D721F32">
        <w:rPr>
          <w:rFonts w:eastAsia="Times New Roman" w:cs="Calibri" w:cstheme="minorAscii"/>
        </w:rPr>
        <w:t xml:space="preserve"> and </w:t>
      </w:r>
      <w:r w:rsidRPr="74D99E01" w:rsidR="3D721F32">
        <w:rPr>
          <w:rFonts w:eastAsia="Times New Roman" w:cs="Calibri" w:cstheme="minorAscii"/>
        </w:rPr>
        <w:t>GreetingController</w:t>
      </w:r>
      <w:r w:rsidRPr="74D99E01" w:rsidR="3D721F32">
        <w:rPr>
          <w:rFonts w:eastAsia="Times New Roman" w:cs="Calibri" w:cstheme="minorAscii"/>
        </w:rPr>
        <w:t xml:space="preserve"> files. These should be </w:t>
      </w:r>
      <w:r w:rsidRPr="74D99E01" w:rsidR="3D721F32">
        <w:rPr>
          <w:rFonts w:eastAsia="Times New Roman" w:cs="Calibri" w:cstheme="minorAscii"/>
        </w:rPr>
        <w:t>validated</w:t>
      </w:r>
      <w:r w:rsidRPr="74D99E01" w:rsidR="5021B03C">
        <w:rPr>
          <w:rFonts w:eastAsia="Times New Roman" w:cs="Calibri" w:cstheme="minorAscii"/>
        </w:rPr>
        <w:t xml:space="preserve"> (input validation) and be parameterized (code quality) to ensure the system is not under attack. It should also return an error (error handling) if </w:t>
      </w:r>
      <w:r w:rsidRPr="74D99E01" w:rsidR="4CE7487D">
        <w:rPr>
          <w:rFonts w:eastAsia="Times New Roman" w:cs="Calibri" w:cstheme="minorAscii"/>
        </w:rPr>
        <w:t xml:space="preserve">bad data is entered. The only place that currently has any error handling is in the </w:t>
      </w:r>
    </w:p>
    <w:p w:rsidR="4CE7487D" w:rsidP="74D99E01" w:rsidRDefault="4CE7487D" w14:paraId="1D2DDD73" w14:textId="2A657F3D">
      <w:pPr>
        <w:pStyle w:val="Normal"/>
        <w:bidi w:val="0"/>
        <w:spacing w:before="0" w:beforeAutospacing="off" w:after="0" w:afterAutospacing="off" w:line="240" w:lineRule="auto"/>
        <w:ind w:left="0" w:right="0"/>
        <w:contextualSpacing/>
        <w:jc w:val="left"/>
        <w:rPr>
          <w:rFonts w:eastAsia="Times New Roman" w:cs="Calibri" w:cstheme="minorAscii"/>
        </w:rPr>
      </w:pPr>
      <w:r w:rsidRPr="74D99E01" w:rsidR="4CE7487D">
        <w:rPr>
          <w:rFonts w:eastAsia="Times New Roman" w:cs="Calibri" w:cstheme="minorAscii"/>
        </w:rPr>
        <w:t>DocData</w:t>
      </w:r>
      <w:r w:rsidRPr="74D99E01" w:rsidR="4CE7487D">
        <w:rPr>
          <w:rFonts w:eastAsia="Times New Roman" w:cs="Calibri" w:cstheme="minorAscii"/>
        </w:rPr>
        <w:t xml:space="preserve"> file</w:t>
      </w:r>
      <w:r w:rsidRPr="74D99E01" w:rsidR="4D6B7A9F">
        <w:rPr>
          <w:rFonts w:eastAsia="Times New Roman" w:cs="Calibri" w:cstheme="minorAscii"/>
        </w:rPr>
        <w:t xml:space="preserve"> and it needs to be updated</w:t>
      </w:r>
      <w:r w:rsidRPr="74D99E01" w:rsidR="4CE7487D">
        <w:rPr>
          <w:rFonts w:eastAsia="Times New Roman" w:cs="Calibri" w:cstheme="minorAscii"/>
        </w:rPr>
        <w:t>. I have not found any encryption code (Cryptography) in the program yet so this will</w:t>
      </w:r>
      <w:r w:rsidRPr="74D99E01" w:rsidR="05A9C96D">
        <w:rPr>
          <w:rFonts w:eastAsia="Times New Roman" w:cs="Calibri" w:cstheme="minorAscii"/>
        </w:rPr>
        <w:t xml:space="preserve"> also</w:t>
      </w:r>
      <w:r w:rsidRPr="74D99E01" w:rsidR="4CE7487D">
        <w:rPr>
          <w:rFonts w:eastAsia="Times New Roman" w:cs="Calibri" w:cstheme="minorAscii"/>
        </w:rPr>
        <w:t xml:space="preserve"> need to be added</w:t>
      </w:r>
      <w:r w:rsidRPr="74D99E01" w:rsidR="36CE3AF2">
        <w:rPr>
          <w:rFonts w:eastAsia="Times New Roman" w:cs="Calibri" w:cstheme="minorAscii"/>
        </w:rPr>
        <w:t xml:space="preserve"> to ensure secure communications</w:t>
      </w:r>
      <w:r w:rsidRPr="74D99E01" w:rsidR="4CE7487D">
        <w:rPr>
          <w:rFonts w:eastAsia="Times New Roman" w:cs="Calibri" w:cstheme="minorAscii"/>
        </w:rPr>
        <w:t>.</w:t>
      </w:r>
      <w:r w:rsidRPr="74D99E01" w:rsidR="53CA8035">
        <w:rPr>
          <w:rFonts w:eastAsia="Times New Roman" w:cs="Calibri" w:cstheme="minorAscii"/>
        </w:rPr>
        <w:t xml:space="preserve"> The API currently does not have any way to interact with it.</w:t>
      </w: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00460DE5" w:rsidRDefault="00113667" w14:paraId="4BD2961C" w14:textId="77777777">
      <w:pPr>
        <w:suppressAutoHyphens/>
        <w:spacing w:after="0" w:line="240" w:lineRule="auto"/>
        <w:textAlignment w:val="baseline"/>
        <w:rPr>
          <w:rFonts w:eastAsia="Times New Roman" w:cstheme="minorHAnsi"/>
        </w:rPr>
      </w:pPr>
    </w:p>
    <w:p w:rsidR="00B03C25" w:rsidP="74D99E01" w:rsidRDefault="00113667" w14:paraId="1950D642" w14:textId="0AD46D09">
      <w:pPr>
        <w:pStyle w:val="Normal"/>
        <w:suppressAutoHyphens/>
        <w:spacing w:after="0" w:line="240" w:lineRule="auto"/>
        <w:contextualSpacing/>
        <w:rPr>
          <w:rFonts w:eastAsia="Times New Roman" w:cs="Calibri" w:cstheme="minorAscii"/>
        </w:rPr>
      </w:pPr>
      <w:r w:rsidR="00B0BAA8">
        <w:drawing>
          <wp:inline wp14:editId="0E2CC345" wp14:anchorId="57DE3A4B">
            <wp:extent cx="5601572" cy="3057525"/>
            <wp:effectExtent l="0" t="0" r="0" b="0"/>
            <wp:docPr id="700594264" name="" title=""/>
            <wp:cNvGraphicFramePr>
              <a:graphicFrameLocks noChangeAspect="1"/>
            </wp:cNvGraphicFramePr>
            <a:graphic>
              <a:graphicData uri="http://schemas.openxmlformats.org/drawingml/2006/picture">
                <pic:pic>
                  <pic:nvPicPr>
                    <pic:cNvPr id="0" name=""/>
                    <pic:cNvPicPr/>
                  </pic:nvPicPr>
                  <pic:blipFill>
                    <a:blip r:embed="R9b3815d2c36b4e58">
                      <a:extLst>
                        <a:ext xmlns:a="http://schemas.openxmlformats.org/drawingml/2006/main" uri="{28A0092B-C50C-407E-A947-70E740481C1C}">
                          <a14:useLocalDpi val="0"/>
                        </a:ext>
                      </a:extLst>
                    </a:blip>
                    <a:stretch>
                      <a:fillRect/>
                    </a:stretch>
                  </pic:blipFill>
                  <pic:spPr>
                    <a:xfrm>
                      <a:off x="0" y="0"/>
                      <a:ext cx="5601572" cy="3057525"/>
                    </a:xfrm>
                    <a:prstGeom prst="rect">
                      <a:avLst/>
                    </a:prstGeom>
                  </pic:spPr>
                </pic:pic>
              </a:graphicData>
            </a:graphic>
          </wp:inline>
        </w:drawing>
      </w:r>
    </w:p>
    <w:p w:rsidRPr="001650C9" w:rsidR="00113667" w:rsidP="00113667" w:rsidRDefault="00113667" w14:paraId="7B35C684" w14:textId="77777777">
      <w:pPr>
        <w:suppressAutoHyphens/>
        <w:spacing w:after="0" w:line="240" w:lineRule="auto"/>
        <w:contextualSpacing/>
        <w:rPr>
          <w:rFonts w:cstheme="minorHAnsi"/>
        </w:rPr>
      </w:pPr>
    </w:p>
    <w:p w:rsidRPr="001650C9" w:rsidR="00485402" w:rsidP="00841BCB" w:rsidRDefault="00010B8A" w14:paraId="4EC5AC93" w14:textId="6A5A9BF2">
      <w:pPr>
        <w:pStyle w:val="Heading2"/>
        <w:numPr>
          <w:ilvl w:val="0"/>
          <w:numId w:val="17"/>
        </w:numPr>
      </w:pPr>
      <w:bookmarkStart w:name="_Toc32574615" w:id="24"/>
      <w:bookmarkStart w:name="_Toc1123873671" w:id="25"/>
      <w:bookmarkStart w:name="_Toc1778408404" w:id="26"/>
      <w:r>
        <w:t>Mitigation Plan</w:t>
      </w:r>
      <w:bookmarkEnd w:id="24"/>
      <w:bookmarkEnd w:id="25"/>
      <w:bookmarkEnd w:id="26"/>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49C64C4D" w:rsidP="74D99E01" w:rsidRDefault="49C64C4D" w14:paraId="01082E11" w14:textId="1469D378">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49C64C4D">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bcprov-jdk15on-1.46.jar</w:t>
      </w:r>
    </w:p>
    <w:p w:rsidR="7741067C" w:rsidP="74D99E01" w:rsidRDefault="7741067C" w14:paraId="64CCC8CF" w14:textId="390535AC">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7741067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n the Bouncy Castle JCE Provider version 1.55 and earlier the ECIES implementation allowed the use of ECB mode. This mode is regarded as unsafe and support for it has been removed from the provider.</w:t>
      </w:r>
    </w:p>
    <w:p w:rsidR="4B8DEC74" w:rsidP="74D99E01" w:rsidRDefault="4B8DEC74" w14:paraId="46550C3A" w14:textId="72787B38">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noProof w:val="0"/>
          <w:color w:val="auto"/>
          <w:sz w:val="22"/>
          <w:szCs w:val="22"/>
          <w:lang w:val="en-US"/>
        </w:rPr>
      </w:pPr>
      <w:r w:rsidRPr="74D99E01" w:rsidR="4B8DEC7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In Bouncy Castle JCE Provider version 1.55 and earlier the DSA does not fully validate ASN.1 encoding of signature on verification. It is possible to inject extra elements in the sequence making up the signature and still have it </w:t>
      </w:r>
      <w:r w:rsidRPr="74D99E01" w:rsidR="4B8DEC7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validate</w:t>
      </w:r>
      <w:r w:rsidRPr="74D99E01" w:rsidR="4B8DEC7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which in some cases may allow the introduction of 'invisible' data into a signed structure.</w:t>
      </w:r>
    </w:p>
    <w:p w:rsidR="7741067C" w:rsidP="74D99E01" w:rsidRDefault="7741067C" w14:paraId="77FEFEC5" w14:textId="077A5F36">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7741067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FIX: Update to </w:t>
      </w:r>
      <w:r w:rsidRPr="74D99E01" w:rsidR="73365EB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later version than 1.56 to allow validation </w:t>
      </w:r>
    </w:p>
    <w:p w:rsidR="7741067C" w:rsidP="74D99E01" w:rsidRDefault="7741067C" w14:paraId="14A01F7D" w14:textId="5F84642E">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7741067C">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hibernate-validator-6.0.18.Final.jar</w:t>
      </w:r>
    </w:p>
    <w:p w:rsidR="7741067C" w:rsidP="74D99E01" w:rsidRDefault="7741067C" w14:paraId="1ED2F846" w14:textId="442C7BC9">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7741067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 flaw was found in Hibernate Validator version 6.1.</w:t>
      </w:r>
      <w:r w:rsidRPr="74D99E01" w:rsidR="7741067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2.Final</w:t>
      </w:r>
      <w:r w:rsidRPr="74D99E01" w:rsidR="7741067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rsidR="7741067C" w:rsidP="74D99E01" w:rsidRDefault="7741067C" w14:paraId="53DCE1B9" w14:textId="6D0250D9">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7741067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ix:</w:t>
      </w:r>
    </w:p>
    <w:p w:rsidR="25924944" w:rsidP="74D99E01" w:rsidRDefault="25924944" w14:paraId="364908C5" w14:textId="6278BEA4">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25924944">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jackson-databind-2.10.2.jar</w:t>
      </w:r>
    </w:p>
    <w:p w:rsidR="25924944" w:rsidP="74D99E01" w:rsidRDefault="25924944" w14:paraId="45E57DC7" w14:textId="1CCFDC14">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In </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asterXML</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jackson-databind</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before 2.13.4, resource exhaustion can occur because of a lack of a check in </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BeanDeserializer</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_</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deserializeFromArray</w:t>
      </w: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o prevent use of deeply nested arrays. An application is vulnerable only with certain customized choices for deserialization.</w:t>
      </w:r>
    </w:p>
    <w:p w:rsidR="25924944" w:rsidP="74D99E01" w:rsidRDefault="25924944" w14:paraId="278BBCAB" w14:textId="6F5C3D83">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25924944">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ix: Update to later version than 2.13.4 to add check</w:t>
      </w:r>
    </w:p>
    <w:p w:rsidR="25924944" w:rsidP="74D99E01" w:rsidRDefault="25924944" w14:paraId="3271A0C9" w14:textId="6957B2EA">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25924944">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log4j-api-2.12.1.jar</w:t>
      </w:r>
    </w:p>
    <w:p w:rsidR="6A9DC4D9" w:rsidP="74D99E01" w:rsidRDefault="6A9DC4D9" w14:paraId="05E3ABC7" w14:textId="7A317A52">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Apache Log4j2 versions 2.0-beta7 through 2.17.0 (excluding security fix releases 2.3.2 and 2.12.4) are vulnerable to a remote code execution (RCE) attack when a configuration uses a JDBC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ppender</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ith a JNDI LDAP data source URI when an attacker has control of the target LDAP server. This issue is fixed by limiting JNDI data source names to the java protocol in Log4j2 versions 2.17.1, 2.12.4, and 2.3.2.</w:t>
      </w:r>
    </w:p>
    <w:p w:rsidR="6A9DC4D9" w:rsidP="74D99E01" w:rsidRDefault="6A9DC4D9" w14:paraId="78321C6C" w14:textId="4C3B9B99">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ix: Update to newer versions and implement parameterized input and validation</w:t>
      </w:r>
    </w:p>
    <w:p w:rsidR="6A9DC4D9" w:rsidP="74D99E01" w:rsidRDefault="6A9DC4D9" w14:paraId="2A8EDEEE" w14:textId="7657874E">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logback-core-1.2.3.jar</w:t>
      </w:r>
    </w:p>
    <w:p w:rsidR="6A9DC4D9" w:rsidP="74D99E01" w:rsidRDefault="6A9DC4D9" w14:paraId="6A762FFF" w14:textId="79386B7F">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In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logback</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version 1.2.7 and prior versions, an attacker with the required privileges to edit configurations files could craft a malicious configuration allowing to execute arbitrary code loaded from LDAP servers.</w:t>
      </w:r>
    </w:p>
    <w:p w:rsidR="6A9DC4D9" w:rsidP="74D99E01" w:rsidRDefault="6A9DC4D9" w14:paraId="463859A2" w14:textId="15E16C21">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Fix: update to newer version and use best coding practices to make sure attacker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doesn’t</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cquir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riveleges</w:t>
      </w:r>
    </w:p>
    <w:p w:rsidR="6A9DC4D9" w:rsidP="74D99E01" w:rsidRDefault="6A9DC4D9" w14:paraId="325F99D7" w14:textId="0634D06B">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snakeyaml-1.25.jar</w:t>
      </w:r>
    </w:p>
    <w:p w:rsidR="6A9DC4D9" w:rsidP="74D99E01" w:rsidRDefault="6A9DC4D9" w14:paraId="0531AF55" w14:textId="29080397">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nakeYaml's</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Constructor(</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class does not restrict types which can be instantiated during deserialization. Deserializing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yaml</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content provided by an attacker can lead to remote code execution. We recommend using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nakeYaml's</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afeConsturctor</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hen parsing untrusted content to restrict deserialization. We recommend upgrading to version 2.0 and beyond.</w:t>
      </w:r>
    </w:p>
    <w:p w:rsidR="6A9DC4D9" w:rsidP="74D99E01" w:rsidRDefault="6A9DC4D9" w14:paraId="1169CBDD" w14:textId="7FAA420B">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Fix: Upgrade to newer version and use input validation to ensure input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sn</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t</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malicious.</w:t>
      </w:r>
    </w:p>
    <w:p w:rsidR="6A9DC4D9" w:rsidP="74D99E01" w:rsidRDefault="6A9DC4D9" w14:paraId="05F88274" w14:textId="016D02F6">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spring-boot-2.2.4.RELEASE.jar</w:t>
      </w:r>
    </w:p>
    <w:p w:rsidR="6A9DC4D9" w:rsidP="74D99E01" w:rsidRDefault="6A9DC4D9" w14:paraId="71804BD4" w14:textId="2062328B">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pring-boot versions prior to version v2.2.</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11.RELEAS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as vulnerable to temporary directory hijacking. This vulnerability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mpacted</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e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org.springframework.boot.web.server</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bstractConfigurableWebServerFactory.createTempDir method. NOTE: This vulnerability only affects products and/or versions that are no longer supported by the maintainer.</w:t>
      </w:r>
    </w:p>
    <w:p w:rsidR="6A9DC4D9" w:rsidP="74D99E01" w:rsidRDefault="6A9DC4D9" w14:paraId="1CA0DC14" w14:textId="7579B7AB">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ix: Upgrade to newer version</w:t>
      </w:r>
    </w:p>
    <w:p w:rsidR="6A9DC4D9" w:rsidP="74D99E01" w:rsidRDefault="6A9DC4D9" w14:paraId="0A98886A" w14:textId="0DB5DA5B">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spring-boot-starter-web-2.2.4.RELEASE.jar</w:t>
      </w:r>
    </w:p>
    <w:p w:rsidR="6A9DC4D9" w:rsidP="74D99E01" w:rsidRDefault="6A9DC4D9" w14:paraId="190B7F81" w14:textId="5F7F9C9F">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pring-boot versions prior to version v2.2.</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11.RELEAS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as vulnerable to temporary directory hijacking. This vulnerability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mpacted</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e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org.springframework.boot.web.server</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AbstractConfigurableWebServerFactory.createTempDir method. NOTE: This vulnerability only affects products and/or versions that are no longer supported by the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maintainer</w:t>
      </w:r>
    </w:p>
    <w:p w:rsidR="6A9DC4D9" w:rsidP="74D99E01" w:rsidRDefault="6A9DC4D9" w14:paraId="742584CA" w14:textId="538F9928">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ix: Upgrade to newer version</w:t>
      </w:r>
    </w:p>
    <w:p w:rsidR="6A9DC4D9" w:rsidP="74D99E01" w:rsidRDefault="6A9DC4D9" w14:paraId="190FEA2C" w14:textId="22C9B637">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spring-core-5.2.3.RELEASE.jar</w:t>
      </w:r>
    </w:p>
    <w:p w:rsidR="6A9DC4D9" w:rsidP="74D99E01" w:rsidRDefault="6A9DC4D9" w14:paraId="07BD5386" w14:textId="1F02EF6C">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n spring framework versions prior to 5.2.24 release+ ,5.3.27+ and 6.0.8</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it is possible for a user to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rovid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a specially crafted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pEL</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expression that may cause a denial-of-service (DoS) condition.</w:t>
      </w:r>
    </w:p>
    <w:p w:rsidR="6A9DC4D9" w:rsidP="74D99E01" w:rsidRDefault="6A9DC4D9" w14:paraId="4C3D2469" w14:textId="725E1D4D">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Fix: upgrade to newer version and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rovid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input validation to protect against DoS</w:t>
      </w:r>
    </w:p>
    <w:p w:rsidR="6A9DC4D9" w:rsidP="74D99E01" w:rsidRDefault="6A9DC4D9" w14:paraId="5A21523E" w14:textId="56523C2B">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spring-web-5.2.3.RELEASE.jar</w:t>
      </w:r>
    </w:p>
    <w:p w:rsidR="6A9DC4D9" w:rsidP="74D99E01" w:rsidRDefault="6A9DC4D9" w14:paraId="38A8D31E" w14:textId="1F02EF6C">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n spring framework versions prior to 5.2.24 release+ ,5.3.27+ and 6.0.8</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it is possible for a user to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rovid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a specially crafted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pEL</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expression that may cause a denial-of-service (DoS) condition.</w:t>
      </w:r>
    </w:p>
    <w:p w:rsidR="6A9DC4D9" w:rsidP="74D99E01" w:rsidRDefault="6A9DC4D9" w14:paraId="671C0396" w14:textId="725E1D4D">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Fix: upgrade to newer version and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rovid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input validation to protect against DoS</w:t>
      </w:r>
    </w:p>
    <w:p w:rsidR="6A9DC4D9" w:rsidP="74D99E01" w:rsidRDefault="6A9DC4D9" w14:paraId="71BB12D1" w14:textId="4C4E6D55">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spring-webmvc-5.2.3.RELEASE.jar</w:t>
      </w:r>
    </w:p>
    <w:p w:rsidR="6A9DC4D9" w:rsidP="74D99E01" w:rsidRDefault="6A9DC4D9" w14:paraId="45C976F7" w14:textId="1F02EF6C">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In spring framework versions prior to 5.2.24 release+ ,5.3.27+ and 6.0.8</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it is possible for a user to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rovid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a specially crafted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pEL</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expression that may cause a denial-of-service (DoS) condition.</w:t>
      </w:r>
    </w:p>
    <w:p w:rsidR="6A9DC4D9" w:rsidP="74D99E01" w:rsidRDefault="6A9DC4D9" w14:paraId="38826410" w14:textId="725E1D4D">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Fix: upgrade to newer version and </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rovide</w:t>
      </w:r>
      <w:r w:rsidRPr="74D99E01" w:rsidR="6A9DC4D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input validation to protect against DoS</w:t>
      </w:r>
    </w:p>
    <w:p w:rsidR="6A9DC4D9" w:rsidP="74D99E01" w:rsidRDefault="6A9DC4D9" w14:paraId="4189D4F8" w14:textId="460389AF">
      <w:pPr>
        <w:pStyle w:val="NormalWeb"/>
        <w:numPr>
          <w:ilvl w:val="0"/>
          <w:numId w:val="20"/>
        </w:numPr>
        <w:bidi w:val="0"/>
        <w:spacing w:before="0" w:beforeAutospacing="off" w:after="0" w:afterAutospacing="off" w:line="240" w:lineRule="auto"/>
        <w:ind w:right="0"/>
        <w:contextualSpacing/>
        <w:jc w:val="left"/>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pPr>
      <w:r w:rsidRPr="74D99E01" w:rsidR="6A9DC4D9">
        <w:rPr>
          <w:rFonts w:ascii="Calibri" w:hAnsi="Calibri" w:eastAsia="Calibri" w:cs="Calibri" w:asciiTheme="minorAscii" w:hAnsiTheme="minorAscii" w:eastAsiaTheme="minorAscii" w:cstheme="minorAscii"/>
          <w:i w:val="0"/>
          <w:iCs w:val="0"/>
          <w:caps w:val="0"/>
          <w:smallCaps w:val="0"/>
          <w:noProof w:val="0"/>
          <w:color w:val="auto"/>
          <w:sz w:val="22"/>
          <w:szCs w:val="22"/>
          <w:lang w:val="en-US"/>
        </w:rPr>
        <w:t>tomcat-embed-core-9.0.30.jar</w:t>
      </w:r>
    </w:p>
    <w:p w:rsidR="6DDECB42" w:rsidP="74D99E01" w:rsidRDefault="6DDECB42" w14:paraId="46DB9398" w14:textId="4BA17030">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DDECB4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When using the </w:t>
      </w:r>
      <w:r w:rsidRPr="74D99E01" w:rsidR="6DDECB4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RemoteIpFilter</w:t>
      </w:r>
      <w:r w:rsidRPr="74D99E01" w:rsidR="6DDECB4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rsidR="67705852" w:rsidP="74D99E01" w:rsidRDefault="67705852" w14:paraId="6A7CE909" w14:textId="187F1F31">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770585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If Apache Tomcat 8.5.0 to 8.5.82, 9.0.0-M1 to 9.0.67, 10.0.0-M1 to 10.0.26 or 10.1.0-M1 to 10.1.0 was configured to ignore invalid HTTP headers via setting </w:t>
      </w:r>
      <w:r w:rsidRPr="74D99E01" w:rsidR="6770585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rejectIllegalHeader</w:t>
      </w:r>
      <w:r w:rsidRPr="74D99E01" w:rsidR="6770585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rsidR="67705852" w:rsidP="74D99E01" w:rsidRDefault="67705852" w14:paraId="6F9C2582" w14:textId="75333120">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770585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If Apache Tomcat 8.5.0 to 8.5.82, 9.0.0-M1 to 9.0.67, 10.0.0-M1 to 10.0.26 or 10.1.0-M1 to 10.1.0 was configured to ignore invalid HTTP headers via setting </w:t>
      </w:r>
      <w:r w:rsidRPr="74D99E01" w:rsidR="6770585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rejectIllegalHeader</w:t>
      </w:r>
      <w:r w:rsidRPr="74D99E01" w:rsidR="6770585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rsidR="67705852" w:rsidP="74D99E01" w:rsidRDefault="67705852" w14:paraId="7D7C17D6" w14:textId="64FE36E8">
      <w:pPr>
        <w:pStyle w:val="NormalWeb"/>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4D99E01" w:rsidR="6770585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ix: upgrade to newer version and use best coding practices and input validation to protect against attacks.</w:t>
      </w: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9">
    <w:nsid w:val="7ea0d98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6fe5c9c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Roman"/>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1f684b32"/>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07AB1"/>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0BAA8"/>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1E0C86E"/>
    <w:rsid w:val="037C98CF"/>
    <w:rsid w:val="04952F50"/>
    <w:rsid w:val="0531918D"/>
    <w:rsid w:val="05A9C96D"/>
    <w:rsid w:val="062A43EE"/>
    <w:rsid w:val="0869324F"/>
    <w:rsid w:val="089FFEE4"/>
    <w:rsid w:val="0983E65B"/>
    <w:rsid w:val="0A1052FA"/>
    <w:rsid w:val="0A4D09AC"/>
    <w:rsid w:val="0A7300DA"/>
    <w:rsid w:val="0A91FB16"/>
    <w:rsid w:val="0AA73686"/>
    <w:rsid w:val="0B32A7DE"/>
    <w:rsid w:val="0C1ABEF4"/>
    <w:rsid w:val="0C4393C7"/>
    <w:rsid w:val="0D237B15"/>
    <w:rsid w:val="0D41FE62"/>
    <w:rsid w:val="0D5A47AA"/>
    <w:rsid w:val="0DDF6428"/>
    <w:rsid w:val="0E9199D6"/>
    <w:rsid w:val="0F3E546A"/>
    <w:rsid w:val="0F5ABD27"/>
    <w:rsid w:val="0F7B3489"/>
    <w:rsid w:val="0F8B357B"/>
    <w:rsid w:val="0FF327DF"/>
    <w:rsid w:val="0FFCD95C"/>
    <w:rsid w:val="1026FAB1"/>
    <w:rsid w:val="10423CFC"/>
    <w:rsid w:val="10B45F15"/>
    <w:rsid w:val="10BC4B30"/>
    <w:rsid w:val="112627AA"/>
    <w:rsid w:val="12CE0EEB"/>
    <w:rsid w:val="13092FAB"/>
    <w:rsid w:val="139BE685"/>
    <w:rsid w:val="14571AB2"/>
    <w:rsid w:val="14871BC7"/>
    <w:rsid w:val="1500DB5A"/>
    <w:rsid w:val="15297F16"/>
    <w:rsid w:val="1565598F"/>
    <w:rsid w:val="15C5A913"/>
    <w:rsid w:val="15DB3374"/>
    <w:rsid w:val="16A69FBA"/>
    <w:rsid w:val="19C8F155"/>
    <w:rsid w:val="1A4759B3"/>
    <w:rsid w:val="1A6D4B70"/>
    <w:rsid w:val="1B0BB61D"/>
    <w:rsid w:val="1B7BF048"/>
    <w:rsid w:val="1C989808"/>
    <w:rsid w:val="1CC2D389"/>
    <w:rsid w:val="1D418C65"/>
    <w:rsid w:val="1E5715AD"/>
    <w:rsid w:val="1EDF6521"/>
    <w:rsid w:val="1F56BAB6"/>
    <w:rsid w:val="1FFE2E4D"/>
    <w:rsid w:val="20792D27"/>
    <w:rsid w:val="209D5CF7"/>
    <w:rsid w:val="21EE667A"/>
    <w:rsid w:val="21FDDD1B"/>
    <w:rsid w:val="223C8784"/>
    <w:rsid w:val="232FB194"/>
    <w:rsid w:val="236DD9D0"/>
    <w:rsid w:val="2462D138"/>
    <w:rsid w:val="24848B84"/>
    <w:rsid w:val="24D36FEB"/>
    <w:rsid w:val="2509AA31"/>
    <w:rsid w:val="25924944"/>
    <w:rsid w:val="25EED220"/>
    <w:rsid w:val="26675256"/>
    <w:rsid w:val="266F404C"/>
    <w:rsid w:val="26AC43C0"/>
    <w:rsid w:val="26F45CCA"/>
    <w:rsid w:val="28414AF3"/>
    <w:rsid w:val="28481421"/>
    <w:rsid w:val="2859B178"/>
    <w:rsid w:val="2860CC44"/>
    <w:rsid w:val="28F5E669"/>
    <w:rsid w:val="2946477E"/>
    <w:rsid w:val="29DD1B54"/>
    <w:rsid w:val="2A12D52F"/>
    <w:rsid w:val="2AC251B7"/>
    <w:rsid w:val="2B7FB4E3"/>
    <w:rsid w:val="2BAEA590"/>
    <w:rsid w:val="2BBF1447"/>
    <w:rsid w:val="2D2A29C2"/>
    <w:rsid w:val="2E14A50C"/>
    <w:rsid w:val="2F64CC78"/>
    <w:rsid w:val="2F66A6C0"/>
    <w:rsid w:val="30532606"/>
    <w:rsid w:val="308F50F1"/>
    <w:rsid w:val="312CB929"/>
    <w:rsid w:val="31325C13"/>
    <w:rsid w:val="322875A9"/>
    <w:rsid w:val="33BA8C56"/>
    <w:rsid w:val="33BC5612"/>
    <w:rsid w:val="33E13438"/>
    <w:rsid w:val="34A18C49"/>
    <w:rsid w:val="34E3D0CE"/>
    <w:rsid w:val="3535493A"/>
    <w:rsid w:val="357123B3"/>
    <w:rsid w:val="35C42E4B"/>
    <w:rsid w:val="36247D49"/>
    <w:rsid w:val="36C38BE2"/>
    <w:rsid w:val="36CE3AF2"/>
    <w:rsid w:val="371B6387"/>
    <w:rsid w:val="3756913F"/>
    <w:rsid w:val="38024BFC"/>
    <w:rsid w:val="38194386"/>
    <w:rsid w:val="3844EF5D"/>
    <w:rsid w:val="38C50278"/>
    <w:rsid w:val="38C872A2"/>
    <w:rsid w:val="39B4480F"/>
    <w:rsid w:val="3A52139B"/>
    <w:rsid w:val="3AE236D4"/>
    <w:rsid w:val="3D721F32"/>
    <w:rsid w:val="3ED566F5"/>
    <w:rsid w:val="415FAE2D"/>
    <w:rsid w:val="42ADB47F"/>
    <w:rsid w:val="4302B755"/>
    <w:rsid w:val="431BDFB2"/>
    <w:rsid w:val="43BCFCB4"/>
    <w:rsid w:val="43D7C8C5"/>
    <w:rsid w:val="44B7B013"/>
    <w:rsid w:val="459293A5"/>
    <w:rsid w:val="45934E53"/>
    <w:rsid w:val="45F5A391"/>
    <w:rsid w:val="487B1FD0"/>
    <w:rsid w:val="492CDCD4"/>
    <w:rsid w:val="49681798"/>
    <w:rsid w:val="496B3798"/>
    <w:rsid w:val="49822283"/>
    <w:rsid w:val="49C64C4D"/>
    <w:rsid w:val="4A470A49"/>
    <w:rsid w:val="4B26F197"/>
    <w:rsid w:val="4B8DEC74"/>
    <w:rsid w:val="4C1FFF94"/>
    <w:rsid w:val="4C31597A"/>
    <w:rsid w:val="4C4BF6A2"/>
    <w:rsid w:val="4CC2C1F8"/>
    <w:rsid w:val="4CE7487D"/>
    <w:rsid w:val="4D6B7A9F"/>
    <w:rsid w:val="4FAA378F"/>
    <w:rsid w:val="5004A89E"/>
    <w:rsid w:val="50110531"/>
    <w:rsid w:val="5021B03C"/>
    <w:rsid w:val="50881FD8"/>
    <w:rsid w:val="513DF5BD"/>
    <w:rsid w:val="53CA8035"/>
    <w:rsid w:val="53CE370C"/>
    <w:rsid w:val="54679630"/>
    <w:rsid w:val="54A3B9A5"/>
    <w:rsid w:val="55A86E73"/>
    <w:rsid w:val="55F0756F"/>
    <w:rsid w:val="55F14028"/>
    <w:rsid w:val="57089ECB"/>
    <w:rsid w:val="582B065D"/>
    <w:rsid w:val="59663E6D"/>
    <w:rsid w:val="59C14C41"/>
    <w:rsid w:val="59EDF1E0"/>
    <w:rsid w:val="5B08D7FC"/>
    <w:rsid w:val="5B37C8A9"/>
    <w:rsid w:val="5BDEDA9A"/>
    <w:rsid w:val="5D37B0DD"/>
    <w:rsid w:val="5E35C9AC"/>
    <w:rsid w:val="5EC8E002"/>
    <w:rsid w:val="5F9757B5"/>
    <w:rsid w:val="6087D31B"/>
    <w:rsid w:val="609CBD7A"/>
    <w:rsid w:val="60D568E7"/>
    <w:rsid w:val="60F73ECA"/>
    <w:rsid w:val="62713948"/>
    <w:rsid w:val="62F42B27"/>
    <w:rsid w:val="646474F7"/>
    <w:rsid w:val="6581D727"/>
    <w:rsid w:val="66915BC8"/>
    <w:rsid w:val="675FEB7C"/>
    <w:rsid w:val="67705852"/>
    <w:rsid w:val="6816B50C"/>
    <w:rsid w:val="685ED542"/>
    <w:rsid w:val="69699E21"/>
    <w:rsid w:val="6A7C4B2D"/>
    <w:rsid w:val="6A9DC4D9"/>
    <w:rsid w:val="6BB4A4F2"/>
    <w:rsid w:val="6BB65B3D"/>
    <w:rsid w:val="6C1C98EA"/>
    <w:rsid w:val="6C517D68"/>
    <w:rsid w:val="6DDECB42"/>
    <w:rsid w:val="6DF46A76"/>
    <w:rsid w:val="6E73C57E"/>
    <w:rsid w:val="6F03376F"/>
    <w:rsid w:val="6F056E11"/>
    <w:rsid w:val="6F3330D6"/>
    <w:rsid w:val="700F95DF"/>
    <w:rsid w:val="701053E2"/>
    <w:rsid w:val="7076DBAE"/>
    <w:rsid w:val="710AC601"/>
    <w:rsid w:val="71E8A27A"/>
    <w:rsid w:val="7223E676"/>
    <w:rsid w:val="73365EB8"/>
    <w:rsid w:val="73F919B6"/>
    <w:rsid w:val="73FDDF13"/>
    <w:rsid w:val="7413DA77"/>
    <w:rsid w:val="7475FAA2"/>
    <w:rsid w:val="74D99E01"/>
    <w:rsid w:val="756EBF3F"/>
    <w:rsid w:val="75941419"/>
    <w:rsid w:val="75DCA38D"/>
    <w:rsid w:val="760EE13E"/>
    <w:rsid w:val="7611CB03"/>
    <w:rsid w:val="7657E9EC"/>
    <w:rsid w:val="7699986A"/>
    <w:rsid w:val="76B2C0C7"/>
    <w:rsid w:val="7701A898"/>
    <w:rsid w:val="7741067C"/>
    <w:rsid w:val="776B39B0"/>
    <w:rsid w:val="776C0E91"/>
    <w:rsid w:val="783568CB"/>
    <w:rsid w:val="784D86F2"/>
    <w:rsid w:val="7881C1ED"/>
    <w:rsid w:val="78CD6A52"/>
    <w:rsid w:val="79339D6A"/>
    <w:rsid w:val="7A28C120"/>
    <w:rsid w:val="7A6C61CF"/>
    <w:rsid w:val="7BA27AEA"/>
    <w:rsid w:val="7BD519BB"/>
    <w:rsid w:val="7D5D4C3C"/>
    <w:rsid w:val="7EA4AA4F"/>
    <w:rsid w:val="7F6A5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9b3815d2c36b4e58" /><Relationship Type="http://schemas.openxmlformats.org/officeDocument/2006/relationships/glossaryDocument" Target="glossary/document.xml" Id="Ra5e54236e8334807"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5bd1e05-09f2-4841-948b-952739229e16}"/>
      </w:docPartPr>
      <w:docPartBody>
        <w:p w14:paraId="726140E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Kerr, Afahri</lastModifiedBy>
  <revision>49</revision>
  <dcterms:created xsi:type="dcterms:W3CDTF">2022-04-20T12:32:00.0000000Z</dcterms:created>
  <dcterms:modified xsi:type="dcterms:W3CDTF">2023-05-18T00:58:36.37703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